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EA4E5C">
        <w:rPr>
          <w:b/>
          <w:sz w:val="28"/>
          <w:szCs w:val="24"/>
        </w:rPr>
        <w:t>BÜTÜNLEME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112047">
        <w:rPr>
          <w:sz w:val="24"/>
          <w:szCs w:val="24"/>
        </w:rPr>
        <w:t>27</w:t>
      </w:r>
      <w:r w:rsidR="00533637">
        <w:rPr>
          <w:sz w:val="24"/>
          <w:szCs w:val="24"/>
        </w:rPr>
        <w:t>.</w:t>
      </w:r>
      <w:r w:rsidR="008F0754">
        <w:rPr>
          <w:sz w:val="24"/>
          <w:szCs w:val="24"/>
        </w:rPr>
        <w:t>0</w:t>
      </w:r>
      <w:r w:rsidR="00112047">
        <w:rPr>
          <w:sz w:val="24"/>
          <w:szCs w:val="24"/>
        </w:rPr>
        <w:t>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8F0754">
        <w:rPr>
          <w:sz w:val="24"/>
          <w:szCs w:val="24"/>
        </w:rPr>
        <w:t>3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554FF8" w:rsidRDefault="00441928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Default="00E70A39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3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554FF8" w:rsidRDefault="00E70A3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Default="00E70A3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E1A97" w:rsidRDefault="00E70A3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3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554FF8" w:rsidRDefault="00E70A3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505C92" w:rsidRDefault="00E70A3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</w:t>
            </w:r>
            <w:bookmarkStart w:id="0" w:name="_GoBack"/>
            <w:bookmarkEnd w:id="0"/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02A99"/>
    <w:rsid w:val="00112047"/>
    <w:rsid w:val="00131941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3F7B34"/>
    <w:rsid w:val="00415117"/>
    <w:rsid w:val="00441928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21FDC"/>
    <w:rsid w:val="00671DD7"/>
    <w:rsid w:val="0079289F"/>
    <w:rsid w:val="007D7785"/>
    <w:rsid w:val="00806F6E"/>
    <w:rsid w:val="00834FA5"/>
    <w:rsid w:val="008713A8"/>
    <w:rsid w:val="008B50AC"/>
    <w:rsid w:val="008F0754"/>
    <w:rsid w:val="00944AC8"/>
    <w:rsid w:val="00952A05"/>
    <w:rsid w:val="00963AC3"/>
    <w:rsid w:val="009F516F"/>
    <w:rsid w:val="00A00F0E"/>
    <w:rsid w:val="00A927B9"/>
    <w:rsid w:val="00AD6132"/>
    <w:rsid w:val="00B678CC"/>
    <w:rsid w:val="00BC0599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D523E"/>
    <w:rsid w:val="00DF35C4"/>
    <w:rsid w:val="00E70A39"/>
    <w:rsid w:val="00E91463"/>
    <w:rsid w:val="00E953D5"/>
    <w:rsid w:val="00EA4E5C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9</cp:revision>
  <cp:lastPrinted>2017-10-12T12:12:00Z</cp:lastPrinted>
  <dcterms:created xsi:type="dcterms:W3CDTF">2023-01-23T16:47:00Z</dcterms:created>
  <dcterms:modified xsi:type="dcterms:W3CDTF">2023-01-23T16:52:00Z</dcterms:modified>
</cp:coreProperties>
</file>